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t xml:space="preserve">Dear [Recipient's Name or Hiring Committee],</w:t>
      </w:r>
    </w:p>
    <w:p>
      <w:pPr>
        <w:pStyle w:val="BodyText"/>
      </w:pPr>
      <w:r>
        <w:t xml:space="preserve">I am writing to express my sincere interest in the School Counselor position at [School Name] in Senegal Dakar. As a dedicated and passionate educator with over [X years] of experience in school counseling, I am eager to contribute my expertise, cultural sensitivity, and commitment to student well-being to support the academic and personal growth of students in this vibrant region. Senegal Dakar has long been a place of opportunity and resilience, and I am excited about the prospect of joining its educational community as a School Counselor.</w:t>
      </w:r>
    </w:p>
    <w:p>
      <w:pPr>
        <w:pStyle w:val="BodyText"/>
      </w:pPr>
      <w:r>
        <w:t xml:space="preserve">Throughout my career as a School Counselor, I have focused on fostering inclusive environments where students feel empowered to overcome challenges, achieve their goals, and develop the skills necessary for success. My work has included designing individualized academic plans, providing mental health support, and collaborating with teachers and families to address the unique needs of each learner. I understand that in Senegal Dakar, as in any educational setting, students face a wide range of obstacles—ranging from socioeconomic disparities to cultural transitions—and I am committed to addressing these through empathy, innovation, and evidence-based practices.</w:t>
      </w:r>
    </w:p>
    <w:p>
      <w:pPr>
        <w:pStyle w:val="BodyText"/>
      </w:pPr>
      <w:r>
        <w:t xml:space="preserve">One of my core strengths as a School Counselor is my ability to connect with students from diverse backgrounds. Having worked in multicultural settings across [previous locations], I have developed a deep appreciation for the importance of cultural humility and adaptability. In Senegal Dakar, where education is not only a tool for personal development but also a cornerstone of community progress, I believe my background in cross-cultural communication and trauma-informed care will allow me to make meaningful contributions. My approach is rooted in the belief that every student deserves access to resources that nurture their academic aspirations and emotional resilience.</w:t>
      </w:r>
    </w:p>
    <w:p>
      <w:pPr>
        <w:pStyle w:val="BodyText"/>
      </w:pPr>
      <w:r>
        <w:t xml:space="preserve">In my previous roles, I have led initiatives such as [specific example: e.g., "a mentorship program for at-risk youth" or "a career readiness workshop series"], which have directly impacted student outcomes. For instance, at [Previous School/Organization], I collaborated with local community leaders to establish a support network for students navigating language barriers, resulting in a 30% increase in graduation rates over three years. These experiences have reinforced my conviction that school counselors play a pivotal role in bridging gaps between education and opportunity—especially in regions like Senegal Dakar, where systemic challenges often require creative solutions.</w:t>
      </w:r>
    </w:p>
    <w:p>
      <w:pPr>
        <w:pStyle w:val="BodyText"/>
      </w:pPr>
      <w:r>
        <w:t xml:space="preserve">As a School Counselor, I am also deeply committed to advocating for student mental health. In the wake of global crises such as the pandemic, I have seen firsthand how critical it is for schools to prioritize emotional well-being. In Senegal Dakar, where access to mental health resources can be limited, I aim to develop programs that raise awareness about psychological wellness and connect students with local services. My goal is to create a safe and supportive environment where students feel comfortable seeking help and thrive academically and personally.</w:t>
      </w:r>
    </w:p>
    <w:p>
      <w:pPr>
        <w:pStyle w:val="BodyText"/>
      </w:pPr>
      <w:r>
        <w:t xml:space="preserve">Moreover, I recognize the importance of collaboration in the role of a School Counselor. In Senegal Dakar, where schools often operate with limited resources, building strong partnerships with teachers, parents, and community organizations is essential. I have experience in facilitating workshops for educators on topics such as [specific topic: e.g., "identifying signs of student distress" or "integrating social-emotional learning"], and I am eager to share these skills to strengthen the school’s overall support system. By fostering open communication and shared goals, I believe we can create a more cohesive and effective educational experience for all students.</w:t>
      </w:r>
    </w:p>
    <w:p>
      <w:pPr>
        <w:pStyle w:val="BodyText"/>
      </w:pPr>
      <w:r>
        <w:t xml:space="preserve">What draws me most to this opportunity in Senegal Dakar is the chance to contribute to a community that values education as a pathway to empowerment. The region’s rich cultural heritage and growing emphasis on innovation present an exciting backdrop for meaningful work. I am particularly inspired by [specific detail about Senegal Dakar: e.g., "the initiatives of local schools in promoting STEM education" or "the efforts to bridge gender gaps in learning"], and I am eager to support these efforts through my role as a School Counselor.</w:t>
      </w:r>
    </w:p>
    <w:p>
      <w:pPr>
        <w:pStyle w:val="BodyText"/>
      </w:pPr>
      <w:r>
        <w:t xml:space="preserve">Finally, I want to emphasize my dedication to continuous learning and professional growth. I hold a [degree: e.g., Master’s in Counseling] from [University Name], and I remain actively engaged in training programs focused on [relevant areas: e.g., "cultural competency" or "student-centered advising"]. This commitment ensures that I am always equipped with the latest strategies to support students effectively.</w:t>
      </w:r>
    </w:p>
    <w:p>
      <w:pPr>
        <w:pStyle w:val="BodyText"/>
      </w:pPr>
      <w:r>
        <w:t xml:space="preserve">I would be honored to bring my experience, passion, and vision to [School Name] in Senegal Dakar. Thank you for considering my application. I look forward to the opportunity to discuss how I can contribute to your team and make a positive impact on the lives of students in this dynamic region.</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Senegal Dakar</dc:title>
  <dc:creator/>
  <dc:language>en</dc:language>
  <cp:keywords/>
  <dcterms:created xsi:type="dcterms:W3CDTF">2026-07-23T13:29:53Z</dcterms:created>
  <dcterms:modified xsi:type="dcterms:W3CDTF">2026-07-23T13:29:53Z</dcterms:modified>
</cp:coreProperties>
</file>

<file path=docProps/custom.xml><?xml version="1.0" encoding="utf-8"?>
<Properties xmlns="http://schemas.openxmlformats.org/officeDocument/2006/custom-properties" xmlns:vt="http://schemas.openxmlformats.org/officeDocument/2006/docPropsVTypes"/>
</file>